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41F4E" w14:textId="0428EBDA" w:rsidR="007205F2" w:rsidRDefault="007205F2" w:rsidP="0072197B">
      <w:pPr>
        <w:pStyle w:val="NoSpacing"/>
      </w:pPr>
      <w:r>
        <w:t xml:space="preserve">Translation of item number </w:t>
      </w:r>
      <w:r w:rsidRPr="007205F2">
        <w:t>16918</w:t>
      </w:r>
      <w:r>
        <w:t xml:space="preserve"> by Angelica S Ramos 06/22/2021</w:t>
      </w:r>
    </w:p>
    <w:p w14:paraId="070CABF3" w14:textId="72674893" w:rsidR="007205F2" w:rsidRDefault="007205F2" w:rsidP="0072197B">
      <w:pPr>
        <w:pStyle w:val="NoSpacing"/>
      </w:pPr>
      <w:r>
        <w:t>*</w:t>
      </w:r>
      <w:r>
        <w:t>ALL IMAGES HAVE THE SAME HEADER*</w:t>
      </w:r>
      <w:r>
        <w:t>-</w:t>
      </w:r>
    </w:p>
    <w:p w14:paraId="56CE5114" w14:textId="77777777" w:rsidR="007205F2" w:rsidRDefault="007205F2" w:rsidP="0072197B">
      <w:pPr>
        <w:pStyle w:val="NoSpacing"/>
      </w:pPr>
      <w:r>
        <w:t>Histories</w:t>
      </w:r>
    </w:p>
    <w:p w14:paraId="0C2D4AFE" w14:textId="64E59692" w:rsidR="007205F2" w:rsidRDefault="007205F2" w:rsidP="0072197B">
      <w:pPr>
        <w:pStyle w:val="NoSpacing"/>
      </w:pPr>
      <w:r>
        <w:t xml:space="preserve">A quarantine diary, by Andres </w:t>
      </w:r>
      <w:proofErr w:type="spellStart"/>
      <w:r>
        <w:t>Edery</w:t>
      </w:r>
      <w:proofErr w:type="spellEnd"/>
    </w:p>
    <w:p w14:paraId="40A2B137" w14:textId="77777777" w:rsidR="007205F2" w:rsidRDefault="007205F2" w:rsidP="0072197B">
      <w:pPr>
        <w:pStyle w:val="NoSpacing"/>
      </w:pPr>
      <w:r>
        <w:t xml:space="preserve">Again Andres – Look at the graphics Andres </w:t>
      </w:r>
      <w:proofErr w:type="spellStart"/>
      <w:r>
        <w:t>Edery</w:t>
      </w:r>
      <w:proofErr w:type="spellEnd"/>
      <w:r>
        <w:t xml:space="preserve"> has published in the magazine since 2018. Politics, National, International, Lima, Sports, our country: all summarized in his drawings</w:t>
      </w:r>
    </w:p>
    <w:p w14:paraId="30ECC9F6" w14:textId="77777777" w:rsidR="007205F2" w:rsidRDefault="007205F2" w:rsidP="0072197B">
      <w:pPr>
        <w:pStyle w:val="NoSpacing"/>
      </w:pPr>
    </w:p>
    <w:p w14:paraId="7F4C67BA" w14:textId="44FB7624" w:rsidR="007205F2" w:rsidRDefault="007205F2" w:rsidP="0072197B">
      <w:pPr>
        <w:pStyle w:val="NoSpacing"/>
      </w:pPr>
      <w:r>
        <w:rPr>
          <w:noProof/>
        </w:rPr>
        <w:drawing>
          <wp:inline distT="0" distB="0" distL="0" distR="0" wp14:anchorId="3FC022E0" wp14:editId="54CE728B">
            <wp:extent cx="4076700" cy="3495683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8628" cy="3505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03582" w14:textId="6B9A878C" w:rsidR="0072197B" w:rsidRDefault="0072197B" w:rsidP="0072197B">
      <w:pPr>
        <w:pStyle w:val="NoSpacing"/>
      </w:pPr>
      <w:r>
        <w:t>This is now I feel sadness</w:t>
      </w:r>
    </w:p>
    <w:p w14:paraId="224EFB46" w14:textId="13623EA4" w:rsidR="0072197B" w:rsidRDefault="0072197B" w:rsidP="0072197B">
      <w:pPr>
        <w:pStyle w:val="NoSpacing"/>
      </w:pPr>
      <w:r>
        <w:t>This is how I feel happiness</w:t>
      </w:r>
    </w:p>
    <w:p w14:paraId="3B09D9F1" w14:textId="7AB30F41" w:rsidR="0072197B" w:rsidRDefault="0072197B" w:rsidP="0072197B">
      <w:pPr>
        <w:pStyle w:val="NoSpacing"/>
      </w:pPr>
      <w:r>
        <w:t>-Happy 20</w:t>
      </w:r>
      <w:r w:rsidRPr="0072197B">
        <w:rPr>
          <w:vertAlign w:val="superscript"/>
        </w:rPr>
        <w:t>th</w:t>
      </w:r>
      <w:r>
        <w:t xml:space="preserve"> of March</w:t>
      </w:r>
    </w:p>
    <w:p w14:paraId="425D19E3" w14:textId="78F1606F" w:rsidR="001E6745" w:rsidRDefault="001E6745" w:rsidP="0072197B">
      <w:pPr>
        <w:pStyle w:val="NoSpacing"/>
      </w:pPr>
      <w:r>
        <w:t>41/85</w:t>
      </w:r>
    </w:p>
    <w:p w14:paraId="4B57D92A" w14:textId="7D7885A4" w:rsidR="007205F2" w:rsidRDefault="007205F2" w:rsidP="0072197B">
      <w:pPr>
        <w:pStyle w:val="NoSpacing"/>
      </w:pPr>
    </w:p>
    <w:p w14:paraId="13ABF112" w14:textId="282E8909" w:rsidR="007205F2" w:rsidRDefault="007205F2" w:rsidP="0072197B">
      <w:pPr>
        <w:pStyle w:val="NoSpacing"/>
      </w:pPr>
      <w:r>
        <w:rPr>
          <w:noProof/>
        </w:rPr>
        <w:lastRenderedPageBreak/>
        <w:drawing>
          <wp:inline distT="0" distB="0" distL="0" distR="0" wp14:anchorId="0836718C" wp14:editId="67544D83">
            <wp:extent cx="4000500" cy="3200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BEE12" w14:textId="5438246C" w:rsidR="0072197B" w:rsidRDefault="0072197B" w:rsidP="0072197B">
      <w:pPr>
        <w:pStyle w:val="NoSpacing"/>
      </w:pPr>
      <w:r>
        <w:t xml:space="preserve">This little plant took 36 years to bloom. We shouldn’t be bothered if it still doesn’t bear fruit. </w:t>
      </w:r>
    </w:p>
    <w:p w14:paraId="08DA1D27" w14:textId="1AF31681" w:rsidR="001E6745" w:rsidRDefault="001E6745" w:rsidP="0072197B">
      <w:pPr>
        <w:pStyle w:val="NoSpacing"/>
      </w:pPr>
      <w:r>
        <w:t>42/85</w:t>
      </w:r>
    </w:p>
    <w:p w14:paraId="1D2C0143" w14:textId="3AEF9BAD" w:rsidR="007205F2" w:rsidRDefault="007205F2" w:rsidP="0072197B">
      <w:pPr>
        <w:pStyle w:val="NoSpacing"/>
      </w:pPr>
    </w:p>
    <w:p w14:paraId="15340B46" w14:textId="20CE8946" w:rsidR="007205F2" w:rsidRDefault="007205F2" w:rsidP="0072197B">
      <w:pPr>
        <w:pStyle w:val="NoSpacing"/>
      </w:pPr>
      <w:r>
        <w:rPr>
          <w:noProof/>
        </w:rPr>
        <w:drawing>
          <wp:inline distT="0" distB="0" distL="0" distR="0" wp14:anchorId="55D82236" wp14:editId="5ABE646D">
            <wp:extent cx="3924300" cy="2928551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0079" cy="2932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75027F" w14:textId="17797D5B" w:rsidR="007205F2" w:rsidRDefault="0072197B" w:rsidP="0072197B">
      <w:pPr>
        <w:pStyle w:val="NoSpacing"/>
      </w:pPr>
      <w:r>
        <w:t>The missing avengers – API (sewer and utilities company) DOCTOR PPKUY (political party)</w:t>
      </w:r>
    </w:p>
    <w:p w14:paraId="2ACAC528" w14:textId="0DCB884A" w:rsidR="001E6745" w:rsidRDefault="001E6745" w:rsidP="0072197B">
      <w:pPr>
        <w:pStyle w:val="NoSpacing"/>
      </w:pPr>
      <w:r>
        <w:t>43/85</w:t>
      </w:r>
    </w:p>
    <w:p w14:paraId="5305E511" w14:textId="551F88E8" w:rsidR="007205F2" w:rsidRDefault="007205F2" w:rsidP="0072197B">
      <w:pPr>
        <w:pStyle w:val="NoSpacing"/>
      </w:pPr>
      <w:r>
        <w:rPr>
          <w:noProof/>
        </w:rPr>
        <w:lastRenderedPageBreak/>
        <w:drawing>
          <wp:inline distT="0" distB="0" distL="0" distR="0" wp14:anchorId="4201F566" wp14:editId="33D63D59">
            <wp:extent cx="4038600" cy="30742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4371" cy="3078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A63BD" w14:textId="10314EA9" w:rsidR="0072197B" w:rsidRDefault="0072197B" w:rsidP="0072197B">
      <w:pPr>
        <w:pStyle w:val="NoSpacing"/>
      </w:pPr>
      <w:r>
        <w:t>-It’s called Marketing lady</w:t>
      </w:r>
    </w:p>
    <w:p w14:paraId="3B123E46" w14:textId="6508ED6C" w:rsidR="007205F2" w:rsidRDefault="0072197B" w:rsidP="0072197B">
      <w:pPr>
        <w:pStyle w:val="NoSpacing"/>
      </w:pPr>
      <w:r>
        <w:t>-</w:t>
      </w:r>
      <w:r w:rsidR="001E6745">
        <w:t>Hey! Don’t you know that the Pope has come and we are in furrow?</w:t>
      </w:r>
    </w:p>
    <w:p w14:paraId="22892213" w14:textId="0AB5CCC4" w:rsidR="001E6745" w:rsidRDefault="001E6745" w:rsidP="0072197B">
      <w:pPr>
        <w:pStyle w:val="NoSpacing"/>
      </w:pPr>
      <w:r>
        <w:t>44/85</w:t>
      </w:r>
    </w:p>
    <w:p w14:paraId="397CAC1D" w14:textId="77777777" w:rsidR="001E6745" w:rsidRDefault="001E6745" w:rsidP="0072197B">
      <w:pPr>
        <w:pStyle w:val="NoSpacing"/>
      </w:pPr>
    </w:p>
    <w:p w14:paraId="35F35F9D" w14:textId="3CFC4B4F" w:rsidR="007205F2" w:rsidRDefault="007205F2" w:rsidP="0072197B">
      <w:pPr>
        <w:pStyle w:val="NoSpacing"/>
      </w:pPr>
      <w:r>
        <w:rPr>
          <w:noProof/>
        </w:rPr>
        <w:drawing>
          <wp:inline distT="0" distB="0" distL="0" distR="0" wp14:anchorId="3B9A5D8D" wp14:editId="0167ABD1">
            <wp:extent cx="4118242" cy="30988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270" cy="3105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E1F695" w14:textId="24947AA8" w:rsidR="001E6745" w:rsidRDefault="001E6745" w:rsidP="0072197B">
      <w:pPr>
        <w:pStyle w:val="NoSpacing"/>
      </w:pPr>
      <w:r>
        <w:t>Can I have your autograph?</w:t>
      </w:r>
    </w:p>
    <w:p w14:paraId="5A7C8853" w14:textId="68F6F459" w:rsidR="007205F2" w:rsidRDefault="001E6745" w:rsidP="0072197B">
      <w:pPr>
        <w:pStyle w:val="NoSpacing"/>
      </w:pPr>
      <w:r>
        <w:t>45/85</w:t>
      </w:r>
    </w:p>
    <w:p w14:paraId="22EE9A1D" w14:textId="7EE397B4" w:rsidR="007205F2" w:rsidRDefault="007205F2" w:rsidP="0072197B">
      <w:pPr>
        <w:pStyle w:val="NoSpacing"/>
      </w:pPr>
      <w:r>
        <w:rPr>
          <w:noProof/>
        </w:rPr>
        <w:lastRenderedPageBreak/>
        <w:drawing>
          <wp:inline distT="0" distB="0" distL="0" distR="0" wp14:anchorId="57DFDEBB" wp14:editId="10CB06B7">
            <wp:extent cx="3863740" cy="3067050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8802" cy="3071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FCAB3" w14:textId="6CD12D26" w:rsidR="001E6745" w:rsidRDefault="001E6745" w:rsidP="0072197B">
      <w:pPr>
        <w:pStyle w:val="NoSpacing"/>
      </w:pPr>
      <w:r>
        <w:t>Again Andres</w:t>
      </w:r>
    </w:p>
    <w:p w14:paraId="2FBE0D08" w14:textId="5F773E1A" w:rsidR="001E6745" w:rsidRDefault="001E6745" w:rsidP="0072197B">
      <w:pPr>
        <w:pStyle w:val="NoSpacing"/>
      </w:pPr>
      <w:r>
        <w:t>Rio Carnival 2019</w:t>
      </w:r>
    </w:p>
    <w:p w14:paraId="7C966760" w14:textId="623A7A05" w:rsidR="001E6745" w:rsidRDefault="001E6745" w:rsidP="0072197B">
      <w:pPr>
        <w:pStyle w:val="NoSpacing"/>
      </w:pPr>
      <w:r>
        <w:t>46/85</w:t>
      </w:r>
    </w:p>
    <w:p w14:paraId="7867FE4F" w14:textId="37062D83" w:rsidR="001E6745" w:rsidRDefault="001E6745" w:rsidP="0072197B">
      <w:pPr>
        <w:pStyle w:val="NoSpacing"/>
      </w:pPr>
      <w:r>
        <w:t xml:space="preserve">Again Andres: Halloween and the crisis in the country from the perspective of </w:t>
      </w:r>
      <w:proofErr w:type="spellStart"/>
      <w:r>
        <w:t>Edery</w:t>
      </w:r>
      <w:proofErr w:type="spellEnd"/>
    </w:p>
    <w:p w14:paraId="5CC5A8BD" w14:textId="28D6A42F" w:rsidR="007205F2" w:rsidRDefault="007205F2" w:rsidP="0072197B">
      <w:pPr>
        <w:pStyle w:val="NoSpacing"/>
      </w:pPr>
    </w:p>
    <w:p w14:paraId="4D657757" w14:textId="78ECD06A" w:rsidR="007205F2" w:rsidRDefault="007205F2" w:rsidP="0072197B">
      <w:pPr>
        <w:pStyle w:val="NoSpacing"/>
      </w:pPr>
      <w:r>
        <w:rPr>
          <w:noProof/>
        </w:rPr>
        <w:drawing>
          <wp:inline distT="0" distB="0" distL="0" distR="0" wp14:anchorId="1F35063E" wp14:editId="2F08C90E">
            <wp:extent cx="3810000" cy="3978927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1855" cy="4001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47BB4" w14:textId="1424718A" w:rsidR="001E6745" w:rsidRDefault="001E6745" w:rsidP="0072197B">
      <w:pPr>
        <w:pStyle w:val="NoSpacing"/>
      </w:pPr>
      <w:r>
        <w:t>47/85</w:t>
      </w:r>
    </w:p>
    <w:p w14:paraId="71C84770" w14:textId="77777777" w:rsidR="001E6745" w:rsidRDefault="001E6745" w:rsidP="001E6745">
      <w:pPr>
        <w:pStyle w:val="NoSpacing"/>
      </w:pPr>
      <w:r>
        <w:lastRenderedPageBreak/>
        <w:t xml:space="preserve">Again Andres: Halloween and the crisis in the country from the perspective of </w:t>
      </w:r>
      <w:proofErr w:type="spellStart"/>
      <w:r>
        <w:t>Edery</w:t>
      </w:r>
      <w:proofErr w:type="spellEnd"/>
    </w:p>
    <w:p w14:paraId="55246F22" w14:textId="77777777" w:rsidR="001E6745" w:rsidRDefault="001E6745" w:rsidP="0072197B">
      <w:pPr>
        <w:pStyle w:val="NoSpacing"/>
      </w:pPr>
    </w:p>
    <w:p w14:paraId="222ED6B4" w14:textId="6513F33A" w:rsidR="007205F2" w:rsidRDefault="007205F2" w:rsidP="0072197B">
      <w:pPr>
        <w:pStyle w:val="NoSpacing"/>
      </w:pPr>
    </w:p>
    <w:p w14:paraId="4966D9A1" w14:textId="7F15E21E" w:rsidR="007205F2" w:rsidRDefault="007205F2" w:rsidP="0072197B">
      <w:pPr>
        <w:pStyle w:val="NoSpacing"/>
      </w:pPr>
      <w:r>
        <w:rPr>
          <w:noProof/>
        </w:rPr>
        <w:drawing>
          <wp:inline distT="0" distB="0" distL="0" distR="0" wp14:anchorId="33912E5F" wp14:editId="0C4EF057">
            <wp:extent cx="4438650" cy="388951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083" cy="3897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909668" w14:textId="5A45BA8C" w:rsidR="001E6745" w:rsidRDefault="001E6745" w:rsidP="0072197B">
      <w:pPr>
        <w:pStyle w:val="NoSpacing"/>
      </w:pPr>
      <w:r>
        <w:t>Marcelo Odebrecht?</w:t>
      </w:r>
    </w:p>
    <w:p w14:paraId="40126C51" w14:textId="243DDCC8" w:rsidR="001E6745" w:rsidRDefault="001E6745" w:rsidP="0072197B">
      <w:pPr>
        <w:pStyle w:val="NoSpacing"/>
      </w:pPr>
      <w:r>
        <w:t>Who is that?</w:t>
      </w:r>
    </w:p>
    <w:p w14:paraId="744B9D60" w14:textId="73FAFC60" w:rsidR="001E6745" w:rsidRDefault="001E6745" w:rsidP="0072197B">
      <w:pPr>
        <w:pStyle w:val="NoSpacing"/>
      </w:pPr>
      <w:r>
        <w:t>“Finding Dory”</w:t>
      </w:r>
    </w:p>
    <w:p w14:paraId="7EB0D5AA" w14:textId="432898E9" w:rsidR="001E6745" w:rsidRDefault="001E6745" w:rsidP="0072197B">
      <w:pPr>
        <w:pStyle w:val="NoSpacing"/>
      </w:pPr>
      <w:r>
        <w:t>48/85</w:t>
      </w:r>
    </w:p>
    <w:p w14:paraId="077EFEA9" w14:textId="4D5C7994" w:rsidR="001E6745" w:rsidRDefault="001E6745" w:rsidP="0072197B">
      <w:pPr>
        <w:pStyle w:val="NoSpacing"/>
      </w:pPr>
      <w:r>
        <w:t>Published in Politics. El Comercio (Again, Andres)</w:t>
      </w:r>
    </w:p>
    <w:p w14:paraId="426A5F25" w14:textId="2C1F0F92" w:rsidR="007205F2" w:rsidRDefault="007205F2" w:rsidP="0072197B">
      <w:pPr>
        <w:pStyle w:val="NoSpacing"/>
      </w:pPr>
    </w:p>
    <w:p w14:paraId="3EA51ED1" w14:textId="4B66FB04" w:rsidR="007205F2" w:rsidRDefault="007205F2" w:rsidP="0072197B">
      <w:pPr>
        <w:pStyle w:val="NoSpacing"/>
      </w:pPr>
      <w:r>
        <w:rPr>
          <w:noProof/>
        </w:rPr>
        <w:lastRenderedPageBreak/>
        <w:drawing>
          <wp:inline distT="0" distB="0" distL="0" distR="0" wp14:anchorId="386F37D1" wp14:editId="69DDA239">
            <wp:extent cx="3876675" cy="33970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4543" cy="3403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8B83F" w14:textId="77EFB35A" w:rsidR="001E6745" w:rsidRDefault="001E6745" w:rsidP="0072197B">
      <w:pPr>
        <w:pStyle w:val="NoSpacing"/>
      </w:pPr>
      <w:r>
        <w:t>Again, Andres</w:t>
      </w:r>
    </w:p>
    <w:p w14:paraId="41C07EF4" w14:textId="720355E9" w:rsidR="001E6745" w:rsidRDefault="001E6745" w:rsidP="0072197B">
      <w:pPr>
        <w:pStyle w:val="NoSpacing"/>
      </w:pPr>
      <w:r>
        <w:t>We want to thank everyone</w:t>
      </w:r>
    </w:p>
    <w:p w14:paraId="0503C123" w14:textId="08C32E40" w:rsidR="001E6745" w:rsidRDefault="00BB4B3E" w:rsidP="0072197B">
      <w:pPr>
        <w:pStyle w:val="NoSpacing"/>
      </w:pPr>
      <w:r>
        <w:t>The supporters</w:t>
      </w:r>
    </w:p>
    <w:p w14:paraId="42D1F423" w14:textId="00250422" w:rsidR="00BB4B3E" w:rsidRDefault="00BB4B3E" w:rsidP="0072197B">
      <w:pPr>
        <w:pStyle w:val="NoSpacing"/>
      </w:pPr>
      <w:r>
        <w:t>Except you</w:t>
      </w:r>
    </w:p>
    <w:p w14:paraId="271C3052" w14:textId="724EB51E" w:rsidR="00BB4B3E" w:rsidRDefault="00BB4B3E" w:rsidP="0072197B">
      <w:pPr>
        <w:pStyle w:val="NoSpacing"/>
      </w:pPr>
      <w:r>
        <w:t>49/85</w:t>
      </w:r>
    </w:p>
    <w:p w14:paraId="50872FB1" w14:textId="31A66E09" w:rsidR="00BB4B3E" w:rsidRDefault="00BB4B3E" w:rsidP="0072197B">
      <w:pPr>
        <w:pStyle w:val="NoSpacing"/>
      </w:pPr>
      <w:r>
        <w:t xml:space="preserve">The graphics that the cartoonist Andres </w:t>
      </w:r>
      <w:proofErr w:type="spellStart"/>
      <w:r>
        <w:t>Edery</w:t>
      </w:r>
      <w:proofErr w:type="spellEnd"/>
      <w:r>
        <w:t xml:space="preserve"> published in the magazine </w:t>
      </w:r>
      <w:proofErr w:type="spellStart"/>
      <w:r>
        <w:t>Somos</w:t>
      </w:r>
      <w:proofErr w:type="spellEnd"/>
      <w:r>
        <w:t xml:space="preserve"> in 2018 can also be seen here. Political national and international, Lima, Sports, our country: all summarized in his drawings</w:t>
      </w:r>
    </w:p>
    <w:p w14:paraId="58D814F1" w14:textId="77777777" w:rsidR="00BB4B3E" w:rsidRDefault="00BB4B3E" w:rsidP="0072197B">
      <w:pPr>
        <w:pStyle w:val="NoSpacing"/>
      </w:pPr>
    </w:p>
    <w:p w14:paraId="4FD6B4D8" w14:textId="72EC7689" w:rsidR="007205F2" w:rsidRDefault="007205F2" w:rsidP="0072197B">
      <w:pPr>
        <w:pStyle w:val="NoSpacing"/>
      </w:pPr>
      <w:r>
        <w:rPr>
          <w:noProof/>
        </w:rPr>
        <w:drawing>
          <wp:inline distT="0" distB="0" distL="0" distR="0" wp14:anchorId="38484199" wp14:editId="065979E8">
            <wp:extent cx="3886200" cy="3405407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3181" cy="3411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8C58C8" w14:textId="7DF5B161" w:rsidR="00BB4B3E" w:rsidRDefault="00BB4B3E" w:rsidP="0072197B">
      <w:pPr>
        <w:pStyle w:val="NoSpacing"/>
      </w:pPr>
      <w:r>
        <w:lastRenderedPageBreak/>
        <w:t>I grew up thinking this was normal</w:t>
      </w:r>
    </w:p>
    <w:p w14:paraId="55A2E4C0" w14:textId="14842A26" w:rsidR="00BB4B3E" w:rsidRDefault="00BB4B3E" w:rsidP="0072197B">
      <w:pPr>
        <w:pStyle w:val="NoSpacing"/>
      </w:pPr>
      <w:r>
        <w:t>It’s time for a change</w:t>
      </w:r>
    </w:p>
    <w:p w14:paraId="2D51C0C2" w14:textId="30AE12CB" w:rsidR="00BB4B3E" w:rsidRDefault="00BB4B3E" w:rsidP="0072197B">
      <w:pPr>
        <w:pStyle w:val="NoSpacing"/>
      </w:pPr>
      <w:r>
        <w:t>50/85</w:t>
      </w:r>
    </w:p>
    <w:p w14:paraId="2113C83F" w14:textId="2B813762" w:rsidR="00BB4B3E" w:rsidRDefault="00BB4B3E" w:rsidP="0072197B">
      <w:pPr>
        <w:pStyle w:val="NoSpacing"/>
      </w:pPr>
      <w:proofErr w:type="spellStart"/>
      <w:r>
        <w:t>Edery</w:t>
      </w:r>
      <w:proofErr w:type="spellEnd"/>
      <w:r>
        <w:t xml:space="preserve"> corruption</w:t>
      </w:r>
    </w:p>
    <w:p w14:paraId="173678AE" w14:textId="77777777" w:rsidR="00BB4B3E" w:rsidRDefault="00BB4B3E" w:rsidP="0072197B">
      <w:pPr>
        <w:pStyle w:val="NoSpacing"/>
      </w:pPr>
    </w:p>
    <w:p w14:paraId="1807EE44" w14:textId="76A55F10" w:rsidR="007205F2" w:rsidRDefault="007205F2" w:rsidP="0072197B">
      <w:pPr>
        <w:pStyle w:val="NoSpacing"/>
      </w:pPr>
      <w:r>
        <w:rPr>
          <w:noProof/>
        </w:rPr>
        <w:drawing>
          <wp:inline distT="0" distB="0" distL="0" distR="0" wp14:anchorId="1AAC224E" wp14:editId="69EC607A">
            <wp:extent cx="4337045" cy="3800475"/>
            <wp:effectExtent l="0" t="0" r="698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2316" cy="3805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3CDA67" w14:textId="562A5DFA" w:rsidR="00BB4B3E" w:rsidRDefault="00BB4B3E" w:rsidP="0072197B">
      <w:pPr>
        <w:pStyle w:val="NoSpacing"/>
      </w:pPr>
      <w:r>
        <w:t>Again Andres</w:t>
      </w:r>
    </w:p>
    <w:p w14:paraId="32642C64" w14:textId="4DDAF8CC" w:rsidR="00BB4B3E" w:rsidRDefault="00BB4B3E" w:rsidP="0072197B">
      <w:pPr>
        <w:pStyle w:val="NoSpacing"/>
      </w:pPr>
      <w:r>
        <w:t>I don’t remember Christ looking like that</w:t>
      </w:r>
    </w:p>
    <w:p w14:paraId="64877C14" w14:textId="4E064A80" w:rsidR="00BB4B3E" w:rsidRDefault="00BB4B3E" w:rsidP="0072197B">
      <w:pPr>
        <w:pStyle w:val="NoSpacing"/>
      </w:pPr>
      <w:r>
        <w:t>51/85</w:t>
      </w:r>
    </w:p>
    <w:p w14:paraId="6264E431" w14:textId="26C86AAA" w:rsidR="00BB4B3E" w:rsidRDefault="00BB4B3E" w:rsidP="0072197B">
      <w:pPr>
        <w:pStyle w:val="NoSpacing"/>
      </w:pPr>
      <w:r>
        <w:t xml:space="preserve">Alan Garcia by </w:t>
      </w:r>
      <w:proofErr w:type="spellStart"/>
      <w:r>
        <w:t>Edery</w:t>
      </w:r>
      <w:proofErr w:type="spellEnd"/>
    </w:p>
    <w:p w14:paraId="5999E08F" w14:textId="10EA148A" w:rsidR="007205F2" w:rsidRDefault="007205F2" w:rsidP="0072197B">
      <w:pPr>
        <w:pStyle w:val="NoSpacing"/>
      </w:pPr>
    </w:p>
    <w:p w14:paraId="7F22B2F2" w14:textId="4FECCEDC" w:rsidR="007205F2" w:rsidRDefault="007205F2" w:rsidP="0072197B">
      <w:pPr>
        <w:pStyle w:val="NoSpacing"/>
      </w:pPr>
      <w:r>
        <w:rPr>
          <w:noProof/>
        </w:rPr>
        <w:lastRenderedPageBreak/>
        <w:drawing>
          <wp:inline distT="0" distB="0" distL="0" distR="0" wp14:anchorId="4E3B263A" wp14:editId="45520385">
            <wp:extent cx="4448175" cy="3897856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5027" cy="390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C8B09A" w14:textId="175C3923" w:rsidR="007205F2" w:rsidRDefault="00BB4B3E" w:rsidP="0072197B">
      <w:pPr>
        <w:pStyle w:val="NoSpacing"/>
      </w:pPr>
      <w:r>
        <w:t xml:space="preserve">Calm down rookie (the term </w:t>
      </w:r>
      <w:proofErr w:type="spellStart"/>
      <w:r>
        <w:t>calichines</w:t>
      </w:r>
      <w:proofErr w:type="spellEnd"/>
      <w:r>
        <w:t xml:space="preserve"> means novice, beginner)</w:t>
      </w:r>
    </w:p>
    <w:p w14:paraId="4808C0D1" w14:textId="65531D21" w:rsidR="00BB4B3E" w:rsidRDefault="00BB4B3E" w:rsidP="0072197B">
      <w:pPr>
        <w:pStyle w:val="NoSpacing"/>
      </w:pPr>
      <w:r>
        <w:t>52/85</w:t>
      </w:r>
    </w:p>
    <w:p w14:paraId="4091768C" w14:textId="145D59BE" w:rsidR="00BB4B3E" w:rsidRDefault="00BB4B3E" w:rsidP="0072197B">
      <w:pPr>
        <w:pStyle w:val="NoSpacing"/>
      </w:pPr>
      <w:r>
        <w:t>Political publication. El Comercio (Again, Andres)</w:t>
      </w:r>
    </w:p>
    <w:p w14:paraId="5D050F4F" w14:textId="0D506E21" w:rsidR="007205F2" w:rsidRDefault="007205F2" w:rsidP="0072197B">
      <w:pPr>
        <w:pStyle w:val="NoSpacing"/>
      </w:pPr>
      <w:r>
        <w:rPr>
          <w:noProof/>
        </w:rPr>
        <w:drawing>
          <wp:inline distT="0" distB="0" distL="0" distR="0" wp14:anchorId="5DD29863" wp14:editId="6E7DD60E">
            <wp:extent cx="4223658" cy="3695700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299" cy="3705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D8FED" w14:textId="3EE57B64" w:rsidR="00BB4B3E" w:rsidRDefault="00BB4B3E" w:rsidP="0072197B">
      <w:pPr>
        <w:pStyle w:val="NoSpacing"/>
      </w:pPr>
      <w:r>
        <w:lastRenderedPageBreak/>
        <w:t>Congress</w:t>
      </w:r>
    </w:p>
    <w:p w14:paraId="04BB7882" w14:textId="5533758D" w:rsidR="00BB4B3E" w:rsidRDefault="00BB4B3E" w:rsidP="0072197B">
      <w:pPr>
        <w:pStyle w:val="NoSpacing"/>
      </w:pPr>
      <w:r>
        <w:t>Close the door</w:t>
      </w:r>
    </w:p>
    <w:p w14:paraId="323187AD" w14:textId="6F9EC782" w:rsidR="00BB4B3E" w:rsidRDefault="00BB4B3E" w:rsidP="0072197B">
      <w:pPr>
        <w:pStyle w:val="NoSpacing"/>
      </w:pPr>
      <w:r>
        <w:t>53/85</w:t>
      </w:r>
    </w:p>
    <w:p w14:paraId="3958B7E5" w14:textId="5C8CCB8D" w:rsidR="00BB4B3E" w:rsidRDefault="00BB4B3E" w:rsidP="0072197B">
      <w:pPr>
        <w:pStyle w:val="NoSpacing"/>
      </w:pPr>
      <w:r>
        <w:t xml:space="preserve">Martin </w:t>
      </w:r>
      <w:proofErr w:type="spellStart"/>
      <w:r>
        <w:t>Vizcarra</w:t>
      </w:r>
      <w:proofErr w:type="spellEnd"/>
      <w:r>
        <w:t xml:space="preserve"> and the Congress of the Republic, by Andres </w:t>
      </w:r>
      <w:proofErr w:type="spellStart"/>
      <w:r>
        <w:t>Edery</w:t>
      </w:r>
      <w:proofErr w:type="spellEnd"/>
      <w:r>
        <w:t xml:space="preserve"> </w:t>
      </w:r>
    </w:p>
    <w:p w14:paraId="027994DC" w14:textId="77777777" w:rsidR="00BB4B3E" w:rsidRDefault="00BB4B3E" w:rsidP="0072197B">
      <w:pPr>
        <w:pStyle w:val="NoSpacing"/>
      </w:pPr>
    </w:p>
    <w:p w14:paraId="25BB01D6" w14:textId="243F9D0A" w:rsidR="007205F2" w:rsidRDefault="007205F2" w:rsidP="0072197B">
      <w:pPr>
        <w:pStyle w:val="NoSpacing"/>
      </w:pPr>
    </w:p>
    <w:p w14:paraId="37783D4F" w14:textId="4E999A88" w:rsidR="007205F2" w:rsidRDefault="007205F2" w:rsidP="0072197B">
      <w:pPr>
        <w:pStyle w:val="NoSpacing"/>
      </w:pPr>
      <w:r>
        <w:rPr>
          <w:noProof/>
        </w:rPr>
        <w:drawing>
          <wp:inline distT="0" distB="0" distL="0" distR="0" wp14:anchorId="12EA9A4D" wp14:editId="5F4182B6">
            <wp:extent cx="3984171" cy="34861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800" cy="34919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CA442C" w14:textId="37FE0F7A" w:rsidR="00BB4B3E" w:rsidRDefault="00BB4B3E" w:rsidP="0072197B">
      <w:pPr>
        <w:pStyle w:val="NoSpacing"/>
      </w:pPr>
      <w:r>
        <w:t xml:space="preserve">What did you do before </w:t>
      </w:r>
      <w:r w:rsidR="00AE6039">
        <w:t>you had</w:t>
      </w:r>
      <w:r>
        <w:t xml:space="preserve"> internet?</w:t>
      </w:r>
    </w:p>
    <w:p w14:paraId="47807321" w14:textId="01D1144A" w:rsidR="00BB4B3E" w:rsidRDefault="00BB4B3E" w:rsidP="0072197B">
      <w:pPr>
        <w:pStyle w:val="NoSpacing"/>
      </w:pPr>
      <w:r>
        <w:t xml:space="preserve">What did you do before </w:t>
      </w:r>
      <w:r w:rsidR="00AE6039">
        <w:t>you had books?</w:t>
      </w:r>
    </w:p>
    <w:p w14:paraId="4D041720" w14:textId="4C54153E" w:rsidR="00AE6039" w:rsidRDefault="00AE6039" w:rsidP="0072197B">
      <w:pPr>
        <w:pStyle w:val="NoSpacing"/>
      </w:pPr>
      <w:r>
        <w:t>What did you do before you had feet?</w:t>
      </w:r>
    </w:p>
    <w:p w14:paraId="50BFD360" w14:textId="676859C7" w:rsidR="00AE6039" w:rsidRDefault="00AE6039" w:rsidP="0072197B">
      <w:pPr>
        <w:pStyle w:val="NoSpacing"/>
      </w:pPr>
      <w:r>
        <w:t>54/85</w:t>
      </w:r>
    </w:p>
    <w:p w14:paraId="29491417" w14:textId="23F130E9" w:rsidR="00AE6039" w:rsidRDefault="00AE6039" w:rsidP="0072197B">
      <w:pPr>
        <w:pStyle w:val="NoSpacing"/>
      </w:pPr>
      <w:r>
        <w:t xml:space="preserve">The graphics that the cartoonist Andres </w:t>
      </w:r>
      <w:proofErr w:type="spellStart"/>
      <w:r>
        <w:t>Edery</w:t>
      </w:r>
      <w:proofErr w:type="spellEnd"/>
      <w:r>
        <w:t xml:space="preserve"> published in the magazine </w:t>
      </w:r>
      <w:proofErr w:type="spellStart"/>
      <w:r>
        <w:t>Somos</w:t>
      </w:r>
      <w:proofErr w:type="spellEnd"/>
      <w:r>
        <w:t xml:space="preserve"> in 2018 can also be seen here. Political national and international, Lima, Sports, our country: all summarized in his drawings</w:t>
      </w:r>
    </w:p>
    <w:p w14:paraId="1DDE687D" w14:textId="34D80B9A" w:rsidR="007205F2" w:rsidRDefault="007205F2" w:rsidP="0072197B">
      <w:pPr>
        <w:pStyle w:val="NoSpacing"/>
      </w:pPr>
    </w:p>
    <w:p w14:paraId="5F41E165" w14:textId="7550DEF4" w:rsidR="007205F2" w:rsidRDefault="007205F2" w:rsidP="0072197B">
      <w:pPr>
        <w:pStyle w:val="NoSpacing"/>
      </w:pPr>
      <w:r>
        <w:rPr>
          <w:noProof/>
        </w:rPr>
        <w:lastRenderedPageBreak/>
        <w:drawing>
          <wp:inline distT="0" distB="0" distL="0" distR="0" wp14:anchorId="70691878" wp14:editId="460456DF">
            <wp:extent cx="4049486" cy="3543300"/>
            <wp:effectExtent l="0" t="0" r="825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399" cy="3545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861A12" w14:textId="36FBEAF0" w:rsidR="00AE6039" w:rsidRDefault="00AE6039" w:rsidP="0072197B">
      <w:pPr>
        <w:pStyle w:val="NoSpacing"/>
      </w:pPr>
      <w:r>
        <w:t>55/85</w:t>
      </w:r>
    </w:p>
    <w:p w14:paraId="7970BE4E" w14:textId="31306FE6" w:rsidR="00AE6039" w:rsidRDefault="00AE6039" w:rsidP="0072197B">
      <w:pPr>
        <w:pStyle w:val="NoSpacing"/>
      </w:pPr>
      <w:r>
        <w:t>Again Andres</w:t>
      </w:r>
    </w:p>
    <w:p w14:paraId="1F143496" w14:textId="5D6E1CC7" w:rsidR="007205F2" w:rsidRDefault="007205F2" w:rsidP="0072197B">
      <w:pPr>
        <w:pStyle w:val="NoSpacing"/>
      </w:pPr>
    </w:p>
    <w:p w14:paraId="6452F7C0" w14:textId="409AD6C4" w:rsidR="007205F2" w:rsidRDefault="007205F2" w:rsidP="0072197B">
      <w:pPr>
        <w:pStyle w:val="NoSpacing"/>
      </w:pPr>
      <w:r>
        <w:rPr>
          <w:noProof/>
        </w:rPr>
        <w:drawing>
          <wp:inline distT="0" distB="0" distL="0" distR="0" wp14:anchorId="64BABF19" wp14:editId="6BAA0A0F">
            <wp:extent cx="3885474" cy="3399790"/>
            <wp:effectExtent l="0" t="0" r="127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0887" cy="3422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DFBFE" w14:textId="00B066B8" w:rsidR="007205F2" w:rsidRDefault="00AE6039" w:rsidP="0072197B">
      <w:pPr>
        <w:pStyle w:val="NoSpacing"/>
      </w:pPr>
      <w:r>
        <w:t>Will we have elections in 2020?</w:t>
      </w:r>
    </w:p>
    <w:p w14:paraId="0A6143EA" w14:textId="577B7D77" w:rsidR="00AE6039" w:rsidRDefault="00AE6039" w:rsidP="0072197B">
      <w:pPr>
        <w:pStyle w:val="NoSpacing"/>
      </w:pPr>
      <w:r>
        <w:t>56/85</w:t>
      </w:r>
    </w:p>
    <w:p w14:paraId="37892A6E" w14:textId="2FAF2E9D" w:rsidR="00AE6039" w:rsidRDefault="00AE6039" w:rsidP="0072197B">
      <w:pPr>
        <w:pStyle w:val="NoSpacing"/>
      </w:pPr>
      <w:r>
        <w:t>Again Andres: Will we have elections in 2020?</w:t>
      </w:r>
    </w:p>
    <w:p w14:paraId="797367E7" w14:textId="2407DEAC" w:rsidR="007205F2" w:rsidRDefault="007205F2" w:rsidP="0072197B">
      <w:pPr>
        <w:pStyle w:val="NoSpacing"/>
      </w:pPr>
      <w:r>
        <w:rPr>
          <w:noProof/>
        </w:rPr>
        <w:lastRenderedPageBreak/>
        <w:drawing>
          <wp:inline distT="0" distB="0" distL="0" distR="0" wp14:anchorId="1B1F0876" wp14:editId="5EE21E17">
            <wp:extent cx="4049486" cy="3543300"/>
            <wp:effectExtent l="0" t="0" r="825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585" cy="3545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62BAF" w14:textId="45814628" w:rsidR="007205F2" w:rsidRDefault="00AE6039" w:rsidP="0072197B">
      <w:pPr>
        <w:pStyle w:val="NoSpacing"/>
      </w:pPr>
      <w:r>
        <w:t>I think I was 10 years old when I heard it on the radio</w:t>
      </w:r>
    </w:p>
    <w:p w14:paraId="0B6D52E4" w14:textId="43AF4844" w:rsidR="00AE6039" w:rsidRDefault="00AE6039" w:rsidP="0072197B">
      <w:pPr>
        <w:pStyle w:val="NoSpacing"/>
      </w:pPr>
      <w:r>
        <w:t>“Why couldn’t he be from the Jet Set?</w:t>
      </w:r>
    </w:p>
    <w:p w14:paraId="36742ECC" w14:textId="578D13AC" w:rsidR="00AE6039" w:rsidRDefault="00AE6039" w:rsidP="0072197B">
      <w:pPr>
        <w:pStyle w:val="NoSpacing"/>
      </w:pPr>
      <w:r>
        <w:t>And then I saw them on the TV</w:t>
      </w:r>
    </w:p>
    <w:p w14:paraId="5A389662" w14:textId="3A0C110F" w:rsidR="00AE6039" w:rsidRDefault="00AE6039" w:rsidP="0072197B">
      <w:pPr>
        <w:pStyle w:val="NoSpacing"/>
      </w:pPr>
      <w:r>
        <w:t xml:space="preserve">“I will be your butler, and you’ll play the role of the Mrs. Or I can be your </w:t>
      </w:r>
      <w:r w:rsidR="008D5C8A">
        <w:t>violator, anything is possible with night time imagination”</w:t>
      </w:r>
    </w:p>
    <w:p w14:paraId="7BF75259" w14:textId="2F631E62" w:rsidR="008D5C8A" w:rsidRDefault="008D5C8A" w:rsidP="0072197B">
      <w:pPr>
        <w:pStyle w:val="NoSpacing"/>
      </w:pPr>
      <w:r>
        <w:t>It was about the first group that made me a super fan. It was Soda Stereo</w:t>
      </w:r>
    </w:p>
    <w:p w14:paraId="089168ED" w14:textId="60A77B50" w:rsidR="008D5C8A" w:rsidRDefault="008D5C8A" w:rsidP="0072197B">
      <w:pPr>
        <w:pStyle w:val="NoSpacing"/>
      </w:pPr>
      <w:r>
        <w:t xml:space="preserve">The first thing I did was let my hair grow to transform into Gustavo </w:t>
      </w:r>
      <w:proofErr w:type="spellStart"/>
      <w:r>
        <w:t>Cerati</w:t>
      </w:r>
      <w:proofErr w:type="spellEnd"/>
      <w:r>
        <w:t xml:space="preserve">. </w:t>
      </w:r>
    </w:p>
    <w:p w14:paraId="14328DB3" w14:textId="575870A9" w:rsidR="008D5C8A" w:rsidRDefault="008D5C8A" w:rsidP="0072197B">
      <w:pPr>
        <w:pStyle w:val="NoSpacing"/>
      </w:pPr>
      <w:r>
        <w:t xml:space="preserve">But I ended up looking more like Mafalda. </w:t>
      </w:r>
    </w:p>
    <w:p w14:paraId="76E6EC11" w14:textId="7C035ED2" w:rsidR="008D5C8A" w:rsidRDefault="008D5C8A" w:rsidP="0072197B">
      <w:pPr>
        <w:pStyle w:val="NoSpacing"/>
      </w:pPr>
      <w:proofErr w:type="gramStart"/>
      <w:r>
        <w:t>Plus</w:t>
      </w:r>
      <w:proofErr w:type="gramEnd"/>
      <w:r>
        <w:t xml:space="preserve"> I couldn’t get one note out of my guitar</w:t>
      </w:r>
    </w:p>
    <w:p w14:paraId="1C785DD6" w14:textId="77777777" w:rsidR="008D5C8A" w:rsidRDefault="008D5C8A" w:rsidP="0072197B">
      <w:pPr>
        <w:pStyle w:val="NoSpacing"/>
      </w:pPr>
      <w:r>
        <w:t>“We’re both accomplices”</w:t>
      </w:r>
    </w:p>
    <w:p w14:paraId="3B33BB76" w14:textId="77777777" w:rsidR="008D5C8A" w:rsidRDefault="008D5C8A" w:rsidP="0072197B">
      <w:pPr>
        <w:pStyle w:val="NoSpacing"/>
      </w:pPr>
      <w:r>
        <w:t xml:space="preserve">Then I understood that no one would ever be like </w:t>
      </w:r>
      <w:proofErr w:type="spellStart"/>
      <w:r>
        <w:t>Cerati</w:t>
      </w:r>
      <w:proofErr w:type="spellEnd"/>
    </w:p>
    <w:p w14:paraId="73BCDEC0" w14:textId="77777777" w:rsidR="008D5C8A" w:rsidRDefault="008D5C8A" w:rsidP="0072197B">
      <w:pPr>
        <w:pStyle w:val="NoSpacing"/>
      </w:pPr>
      <w:r>
        <w:t>57/85</w:t>
      </w:r>
    </w:p>
    <w:p w14:paraId="66CCDA3D" w14:textId="599BCC31" w:rsidR="008D5C8A" w:rsidRDefault="008D5C8A" w:rsidP="0072197B">
      <w:pPr>
        <w:pStyle w:val="NoSpacing"/>
      </w:pPr>
      <w:r>
        <w:t xml:space="preserve">Again Andres, Another year without Gustavo </w:t>
      </w:r>
      <w:proofErr w:type="spellStart"/>
      <w:r>
        <w:t>Cerati</w:t>
      </w:r>
      <w:proofErr w:type="spellEnd"/>
      <w:r>
        <w:t xml:space="preserve">, by </w:t>
      </w:r>
      <w:proofErr w:type="spellStart"/>
      <w:r>
        <w:t>Edery</w:t>
      </w:r>
      <w:proofErr w:type="spellEnd"/>
      <w:r>
        <w:t xml:space="preserve">  </w:t>
      </w:r>
    </w:p>
    <w:p w14:paraId="3C9B167D" w14:textId="48F5628B" w:rsidR="007205F2" w:rsidRDefault="007205F2" w:rsidP="0072197B">
      <w:pPr>
        <w:pStyle w:val="NoSpacing"/>
      </w:pPr>
      <w:r>
        <w:rPr>
          <w:noProof/>
        </w:rPr>
        <w:lastRenderedPageBreak/>
        <w:drawing>
          <wp:inline distT="0" distB="0" distL="0" distR="0" wp14:anchorId="1D606E94" wp14:editId="6F09FCC9">
            <wp:extent cx="3733800" cy="32670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0402" cy="3272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D25A2C" w14:textId="558207BE" w:rsidR="008D5C8A" w:rsidRDefault="008D5C8A" w:rsidP="0072197B">
      <w:pPr>
        <w:pStyle w:val="NoSpacing"/>
      </w:pPr>
      <w:r>
        <w:t>July 1969</w:t>
      </w:r>
    </w:p>
    <w:p w14:paraId="786FEFC4" w14:textId="2EA5A3FC" w:rsidR="008D5C8A" w:rsidRDefault="008D5C8A" w:rsidP="0072197B">
      <w:pPr>
        <w:pStyle w:val="NoSpacing"/>
      </w:pPr>
      <w:r>
        <w:t>July 2019</w:t>
      </w:r>
    </w:p>
    <w:p w14:paraId="2390C674" w14:textId="525051CD" w:rsidR="008D5C8A" w:rsidRDefault="008D5C8A" w:rsidP="0072197B">
      <w:pPr>
        <w:pStyle w:val="NoSpacing"/>
      </w:pPr>
      <w:r>
        <w:t xml:space="preserve">Again Andres, the case of Alejandro Toledo, according to </w:t>
      </w:r>
      <w:proofErr w:type="spellStart"/>
      <w:r>
        <w:t>Edery</w:t>
      </w:r>
      <w:proofErr w:type="spellEnd"/>
    </w:p>
    <w:p w14:paraId="7089E1D8" w14:textId="602F96C5" w:rsidR="007205F2" w:rsidRDefault="007205F2" w:rsidP="0072197B">
      <w:pPr>
        <w:pStyle w:val="NoSpacing"/>
      </w:pPr>
    </w:p>
    <w:p w14:paraId="1CB7E041" w14:textId="00090A13" w:rsidR="007205F2" w:rsidRDefault="007205F2" w:rsidP="0072197B">
      <w:pPr>
        <w:pStyle w:val="NoSpacing"/>
      </w:pPr>
      <w:r>
        <w:rPr>
          <w:noProof/>
        </w:rPr>
        <w:drawing>
          <wp:inline distT="0" distB="0" distL="0" distR="0" wp14:anchorId="4F6EDF26" wp14:editId="54A2AE64">
            <wp:extent cx="3940629" cy="3448050"/>
            <wp:effectExtent l="0" t="0" r="317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241" cy="3458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D422E9" w14:textId="77777777" w:rsidR="008D5C8A" w:rsidRDefault="008D5C8A" w:rsidP="0072197B">
      <w:pPr>
        <w:pStyle w:val="NoSpacing"/>
      </w:pPr>
    </w:p>
    <w:p w14:paraId="7F92A52D" w14:textId="12913C09" w:rsidR="007205F2" w:rsidRDefault="008D5C8A" w:rsidP="0072197B">
      <w:pPr>
        <w:pStyle w:val="NoSpacing"/>
      </w:pPr>
      <w:r>
        <w:t xml:space="preserve">Find victory in the </w:t>
      </w:r>
      <w:proofErr w:type="spellStart"/>
      <w:r>
        <w:t>Panamericanos</w:t>
      </w:r>
      <w:proofErr w:type="spellEnd"/>
      <w:r>
        <w:t xml:space="preserve"> treasure!</w:t>
      </w:r>
    </w:p>
    <w:p w14:paraId="68B8CEDA" w14:textId="6E834EA8" w:rsidR="008D5C8A" w:rsidRDefault="008D5C8A" w:rsidP="0072197B">
      <w:pPr>
        <w:pStyle w:val="NoSpacing"/>
      </w:pPr>
      <w:r>
        <w:t>59/85</w:t>
      </w:r>
    </w:p>
    <w:p w14:paraId="3E6D7BF7" w14:textId="42BCAB7C" w:rsidR="008D5C8A" w:rsidRDefault="008D5C8A" w:rsidP="0072197B">
      <w:pPr>
        <w:pStyle w:val="NoSpacing"/>
      </w:pPr>
      <w:r>
        <w:t>Again Andres, Hello, Lima 2019, according to Edery</w:t>
      </w:r>
    </w:p>
    <w:p w14:paraId="3F8FD414" w14:textId="6D33932B" w:rsidR="007205F2" w:rsidRDefault="007205F2" w:rsidP="0072197B">
      <w:pPr>
        <w:pStyle w:val="NoSpacing"/>
      </w:pPr>
      <w:r>
        <w:rPr>
          <w:noProof/>
        </w:rPr>
        <w:lastRenderedPageBreak/>
        <w:drawing>
          <wp:inline distT="0" distB="0" distL="0" distR="0" wp14:anchorId="3AA86816" wp14:editId="0B9DCD3D">
            <wp:extent cx="4016829" cy="3514725"/>
            <wp:effectExtent l="0" t="0" r="317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975" cy="3516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1C50A" w14:textId="250C965A" w:rsidR="008D5C8A" w:rsidRDefault="008D5C8A" w:rsidP="0072197B">
      <w:pPr>
        <w:pStyle w:val="NoSpacing"/>
      </w:pPr>
      <w:r>
        <w:t>60/85</w:t>
      </w:r>
    </w:p>
    <w:p w14:paraId="6EF0C326" w14:textId="4A504DFA" w:rsidR="008D5C8A" w:rsidRDefault="008D5C8A" w:rsidP="0072197B">
      <w:pPr>
        <w:pStyle w:val="NoSpacing"/>
      </w:pPr>
      <w:r>
        <w:t xml:space="preserve">Again Andre, </w:t>
      </w:r>
      <w:proofErr w:type="gramStart"/>
      <w:r>
        <w:t>This</w:t>
      </w:r>
      <w:proofErr w:type="gramEnd"/>
      <w:r>
        <w:t xml:space="preserve"> is how all Peruvians see Pedro </w:t>
      </w:r>
      <w:proofErr w:type="spellStart"/>
      <w:r>
        <w:t>Gallese</w:t>
      </w:r>
      <w:proofErr w:type="spellEnd"/>
      <w:r>
        <w:t xml:space="preserve">, according to </w:t>
      </w:r>
      <w:proofErr w:type="spellStart"/>
      <w:r>
        <w:t>Edery</w:t>
      </w:r>
      <w:proofErr w:type="spellEnd"/>
    </w:p>
    <w:sectPr w:rsidR="008D5C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szQ2NjI0Mrc0sjRX0lEKTi0uzszPAykwrAUAte7XRCwAAAA="/>
  </w:docVars>
  <w:rsids>
    <w:rsidRoot w:val="007205F2"/>
    <w:rsid w:val="001E6745"/>
    <w:rsid w:val="007205F2"/>
    <w:rsid w:val="0072197B"/>
    <w:rsid w:val="008D5C8A"/>
    <w:rsid w:val="00AE6039"/>
    <w:rsid w:val="00BB4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A37B1"/>
  <w15:chartTrackingRefBased/>
  <w15:docId w15:val="{CBEF90F3-B9EF-40A1-BD3A-C29A8D3A96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205F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3" Type="http://schemas.openxmlformats.org/officeDocument/2006/relationships/webSettings" Target="webSettings.xml"/><Relationship Id="rId21" Type="http://schemas.openxmlformats.org/officeDocument/2006/relationships/image" Target="media/image18.jpeg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image" Target="media/image17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24" Type="http://schemas.openxmlformats.org/officeDocument/2006/relationships/fontTable" Target="fontTable.xml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23" Type="http://schemas.openxmlformats.org/officeDocument/2006/relationships/image" Target="media/image20.jpeg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Relationship Id="rId22" Type="http://schemas.openxmlformats.org/officeDocument/2006/relationships/image" Target="media/image1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3</Pages>
  <Words>465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6-22T21:02:00Z</dcterms:created>
  <dcterms:modified xsi:type="dcterms:W3CDTF">2021-06-22T22:14:00Z</dcterms:modified>
</cp:coreProperties>
</file>